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5D663BF0" w:rsidR="00D508DA" w:rsidRP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Focus group document</w:t>
      </w:r>
    </w:p>
    <w:p w14:paraId="418EF9A8" w14:textId="361642BA" w:rsidR="0094330E" w:rsidRP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Updated Project Description document</w:t>
      </w:r>
    </w:p>
    <w:p w14:paraId="0F0A9990" w14:textId="38A06E8D" w:rsid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start menu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2AE95D45" w14:textId="45D3AE32" w:rsidR="00D508DA" w:rsidRPr="0094330E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graphics</w:t>
      </w:r>
    </w:p>
    <w:p w14:paraId="64CE8263" w14:textId="21132D83" w:rsidR="0094330E" w:rsidRPr="002C37F4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transition to proper scene</w:t>
      </w:r>
    </w:p>
    <w:p w14:paraId="77C5D121" w14:textId="1EC1E6F7" w:rsidR="002C37F4" w:rsidRDefault="002C37F4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dapting to the unity game engine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DD7ED04" w14:textId="60508CD5" w:rsidR="00D508DA" w:rsidRPr="00177185" w:rsidRDefault="0094330E" w:rsidP="00D508D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All start menu issues</w:t>
      </w:r>
      <w:r w:rsidR="002C37F4">
        <w:rPr>
          <w:rFonts w:ascii="Arial" w:eastAsia="Arial" w:hAnsi="Arial" w:cs="Arial"/>
          <w:sz w:val="24"/>
        </w:rPr>
        <w:t xml:space="preserve"> encountered were fixed by doing extensive studying as well as watching tutorials.</w:t>
      </w:r>
      <w:bookmarkStart w:id="0" w:name="_GoBack"/>
      <w:bookmarkEnd w:id="0"/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F38549" w14:textId="1A4D428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0FEC69C" w14:textId="691608A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D57523B" w14:textId="69FA473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18A37FC" w14:textId="6E928AD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6E4970C" w14:textId="0A836B79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BEB8B3" w14:textId="25C0B0A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C44BEDE" w14:textId="245B3533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A14A464" w14:textId="64F3796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B844B0A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6C31AD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D47F9B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2C51355" w14:textId="77777777" w:rsidR="00177185" w:rsidRDefault="00177185" w:rsidP="00D508DA">
      <w:pPr>
        <w:rPr>
          <w:rFonts w:ascii="Arial" w:eastAsia="Arial" w:hAnsi="Arial" w:cs="Arial"/>
          <w:b/>
          <w:sz w:val="24"/>
        </w:rPr>
      </w:pPr>
    </w:p>
    <w:p w14:paraId="35E91653" w14:textId="47892108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23E1F52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Product Owner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BDFF7DF" w14:textId="4A35034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CC59EA" w14:textId="30A2680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17CF442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7D6730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9079F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71CC4A2E" w14:textId="290D560B" w:rsidR="00D508DA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SRS</w:t>
      </w:r>
    </w:p>
    <w:p w14:paraId="7FAAA495" w14:textId="6791F796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User Stories</w:t>
      </w:r>
    </w:p>
    <w:p w14:paraId="65D425CF" w14:textId="7521B6C4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296D7757" w14:textId="6AB3E5CD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Peer Review Report</w:t>
      </w:r>
    </w:p>
    <w:p w14:paraId="46A690A4" w14:textId="65F44899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folder for Delivery 2 documents</w:t>
      </w:r>
    </w:p>
    <w:p w14:paraId="2A706F9B" w14:textId="06092CEE" w:rsid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Sequence Diagrams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43A67AA8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Populating and refining the SRS was a bit time consuming</w:t>
      </w:r>
    </w:p>
    <w:p w14:paraId="64BC57E5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Understanding the Unity game engine and creating background environments and getting them to work in our group’s folder</w:t>
      </w:r>
    </w:p>
    <w:p w14:paraId="2884D65E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C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30FA5F6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Received guidance on how to properly create environments compatible with our characters and upload them to the correct group folder.</w:t>
      </w:r>
    </w:p>
    <w:p w14:paraId="4A5E99D2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A work in progress but this project should help my overall C# skill level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049806BC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  <w:r w:rsidR="006B3C6E">
        <w:rPr>
          <w:rFonts w:ascii="Arial" w:eastAsia="Arial" w:hAnsi="Arial" w:cs="Arial"/>
          <w:sz w:val="24"/>
        </w:rPr>
        <w:t xml:space="preserve"> and Scrum Master (Sprint #3)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Ethan Esber</w:t>
      </w:r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F4543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011109DB" w:rsidR="00D508DA" w:rsidRDefault="00D508DA" w:rsidP="00D508DA">
      <w:r>
        <w:rPr>
          <w:rFonts w:ascii="Arial" w:eastAsia="Arial" w:hAnsi="Arial" w:cs="Arial"/>
          <w:sz w:val="24"/>
        </w:rPr>
        <w:tab/>
        <w:t xml:space="preserve">David 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5B080F70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FF9411" w14:textId="77777777" w:rsidR="00E83D7F" w:rsidRDefault="00E83D7F" w:rsidP="00CA48B4">
      <w:pPr>
        <w:spacing w:after="0" w:line="240" w:lineRule="auto"/>
      </w:pPr>
      <w:r>
        <w:separator/>
      </w:r>
    </w:p>
  </w:endnote>
  <w:endnote w:type="continuationSeparator" w:id="0">
    <w:p w14:paraId="49F50A69" w14:textId="77777777" w:rsidR="00E83D7F" w:rsidRDefault="00E83D7F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E978CA" w14:textId="77777777" w:rsidR="00E83D7F" w:rsidRDefault="00E83D7F" w:rsidP="00CA48B4">
      <w:pPr>
        <w:spacing w:after="0" w:line="240" w:lineRule="auto"/>
      </w:pPr>
      <w:r>
        <w:separator/>
      </w:r>
    </w:p>
  </w:footnote>
  <w:footnote w:type="continuationSeparator" w:id="0">
    <w:p w14:paraId="1462D373" w14:textId="77777777" w:rsidR="00E83D7F" w:rsidRDefault="00E83D7F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5404EBDD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rgUAz1qv9iwAAAA="/>
  </w:docVars>
  <w:rsids>
    <w:rsidRoot w:val="00C31527"/>
    <w:rsid w:val="00003584"/>
    <w:rsid w:val="00005BAE"/>
    <w:rsid w:val="00143A0E"/>
    <w:rsid w:val="00150FDA"/>
    <w:rsid w:val="001705F4"/>
    <w:rsid w:val="00177185"/>
    <w:rsid w:val="00177AD1"/>
    <w:rsid w:val="002176B1"/>
    <w:rsid w:val="00261F17"/>
    <w:rsid w:val="0026304F"/>
    <w:rsid w:val="00296703"/>
    <w:rsid w:val="002C1B6D"/>
    <w:rsid w:val="002C37F4"/>
    <w:rsid w:val="00327576"/>
    <w:rsid w:val="00383143"/>
    <w:rsid w:val="00420A33"/>
    <w:rsid w:val="00452F95"/>
    <w:rsid w:val="00455682"/>
    <w:rsid w:val="00472470"/>
    <w:rsid w:val="00492E20"/>
    <w:rsid w:val="004A2B36"/>
    <w:rsid w:val="004E2A25"/>
    <w:rsid w:val="005359C8"/>
    <w:rsid w:val="005A6F2C"/>
    <w:rsid w:val="00601543"/>
    <w:rsid w:val="006141D7"/>
    <w:rsid w:val="00645459"/>
    <w:rsid w:val="00683D83"/>
    <w:rsid w:val="006B3C6E"/>
    <w:rsid w:val="006D2F83"/>
    <w:rsid w:val="0077729F"/>
    <w:rsid w:val="007A54D8"/>
    <w:rsid w:val="00814081"/>
    <w:rsid w:val="008C3B30"/>
    <w:rsid w:val="008E6955"/>
    <w:rsid w:val="0094330E"/>
    <w:rsid w:val="009A553C"/>
    <w:rsid w:val="009B207D"/>
    <w:rsid w:val="009E0319"/>
    <w:rsid w:val="00A2253D"/>
    <w:rsid w:val="00AA45D5"/>
    <w:rsid w:val="00AB41F2"/>
    <w:rsid w:val="00AC7A5E"/>
    <w:rsid w:val="00BF0135"/>
    <w:rsid w:val="00C31527"/>
    <w:rsid w:val="00CA48B4"/>
    <w:rsid w:val="00CE554C"/>
    <w:rsid w:val="00D508DA"/>
    <w:rsid w:val="00D917C0"/>
    <w:rsid w:val="00DA06EF"/>
    <w:rsid w:val="00DA7E0A"/>
    <w:rsid w:val="00DB5D0C"/>
    <w:rsid w:val="00E83D7F"/>
    <w:rsid w:val="00E94A0B"/>
    <w:rsid w:val="00EF240E"/>
    <w:rsid w:val="00EF53B8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7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29</cp:revision>
  <cp:lastPrinted>2020-02-26T02:54:00Z</cp:lastPrinted>
  <dcterms:created xsi:type="dcterms:W3CDTF">2020-02-16T19:36:00Z</dcterms:created>
  <dcterms:modified xsi:type="dcterms:W3CDTF">2020-03-14T22:26:00Z</dcterms:modified>
</cp:coreProperties>
</file>